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225D" w:rsidRDefault="00826C04">
      <w:pPr>
        <w:pStyle w:val="Title"/>
      </w:pPr>
      <w:bookmarkStart w:id="0" w:name="_GoBack"/>
      <w:bookmarkEnd w:id="0"/>
      <w:r>
        <w:t>{{{ title }}}</w:t>
      </w:r>
    </w:p>
    <w:p w:rsidR="0053225D" w:rsidRDefault="00826C04">
      <w:pPr>
        <w:pStyle w:val="Author"/>
      </w:pPr>
      <w:r>
        <w:t>{{{ analyst }}}</w:t>
      </w:r>
    </w:p>
    <w:p w:rsidR="0053225D" w:rsidRDefault="00826C04">
      <w:pPr>
        <w:pStyle w:val="Date"/>
      </w:pPr>
      <w:r>
        <w:t>2019-06-1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70228045"/>
        <w:docPartObj>
          <w:docPartGallery w:val="Table of Contents"/>
          <w:docPartUnique/>
        </w:docPartObj>
      </w:sdtPr>
      <w:sdtEndPr/>
      <w:sdtContent>
        <w:p w:rsidR="0053225D" w:rsidRDefault="00826C04">
          <w:pPr>
            <w:pStyle w:val="TOCHeading"/>
          </w:pPr>
          <w:r>
            <w:t>Table of Contents</w:t>
          </w:r>
        </w:p>
        <w:p w:rsidR="00E40366" w:rsidRDefault="00826C0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40366">
            <w:fldChar w:fldCharType="separate"/>
          </w:r>
          <w:hyperlink w:anchor="_Toc11551849" w:history="1">
            <w:r w:rsidR="00E40366" w:rsidRPr="006B7847">
              <w:rPr>
                <w:rStyle w:val="Hyperlink"/>
                <w:noProof/>
              </w:rPr>
              <w:t>Introduction</w:t>
            </w:r>
            <w:r w:rsidR="00E40366">
              <w:rPr>
                <w:noProof/>
                <w:webHidden/>
              </w:rPr>
              <w:tab/>
            </w:r>
            <w:r w:rsidR="00E40366">
              <w:rPr>
                <w:noProof/>
                <w:webHidden/>
              </w:rPr>
              <w:fldChar w:fldCharType="begin"/>
            </w:r>
            <w:r w:rsidR="00E40366">
              <w:rPr>
                <w:noProof/>
                <w:webHidden/>
              </w:rPr>
              <w:instrText xml:space="preserve"> PAGEREF _Toc11551849 \h </w:instrText>
            </w:r>
            <w:r w:rsidR="00E40366">
              <w:rPr>
                <w:noProof/>
                <w:webHidden/>
              </w:rPr>
            </w:r>
            <w:r w:rsidR="00E40366">
              <w:rPr>
                <w:noProof/>
                <w:webHidden/>
              </w:rPr>
              <w:fldChar w:fldCharType="separate"/>
            </w:r>
            <w:r w:rsidR="00E40366">
              <w:rPr>
                <w:noProof/>
                <w:webHidden/>
              </w:rPr>
              <w:t>1</w:t>
            </w:r>
            <w:r w:rsidR="00E40366">
              <w:rPr>
                <w:noProof/>
                <w:webHidden/>
              </w:rPr>
              <w:fldChar w:fldCharType="end"/>
            </w:r>
          </w:hyperlink>
        </w:p>
        <w:p w:rsidR="00E40366" w:rsidRDefault="00E4036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551850" w:history="1">
            <w:r w:rsidRPr="006B7847">
              <w:rPr>
                <w:rStyle w:val="Hyperlink"/>
                <w:noProof/>
              </w:rPr>
              <w:t>Material an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1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0366" w:rsidRDefault="00E4036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551851" w:history="1">
            <w:r w:rsidRPr="006B7847">
              <w:rPr>
                <w:rStyle w:val="Hyperlink"/>
                <w:noProof/>
              </w:rPr>
              <w:t>Analy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1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0366" w:rsidRDefault="00E4036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551852" w:history="1">
            <w:r w:rsidRPr="006B7847">
              <w:rPr>
                <w:rStyle w:val="Hyperlink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1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0366" w:rsidRDefault="00E4036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551853" w:history="1">
            <w:r w:rsidRPr="006B7847">
              <w:rPr>
                <w:rStyle w:val="Hyperlink"/>
                <w:noProof/>
              </w:rPr>
              <w:t>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1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25D" w:rsidRDefault="00826C04">
          <w:r>
            <w:fldChar w:fldCharType="end"/>
          </w:r>
        </w:p>
      </w:sdtContent>
    </w:sdt>
    <w:p w:rsidR="0053225D" w:rsidRDefault="00826C04">
      <w:pPr>
        <w:pStyle w:val="Heading1"/>
      </w:pPr>
      <w:bookmarkStart w:id="1" w:name="introduction"/>
      <w:bookmarkStart w:id="2" w:name="_Toc11551849"/>
      <w:r>
        <w:t>Introduction</w:t>
      </w:r>
      <w:bookmarkEnd w:id="1"/>
      <w:bookmarkEnd w:id="2"/>
    </w:p>
    <w:p w:rsidR="0053225D" w:rsidRDefault="00826C04">
      <w:pPr>
        <w:pStyle w:val="Heading1"/>
      </w:pPr>
      <w:bookmarkStart w:id="3" w:name="material-and-methods"/>
      <w:bookmarkStart w:id="4" w:name="_Toc11551850"/>
      <w:r>
        <w:t>Material and Methods</w:t>
      </w:r>
      <w:bookmarkEnd w:id="3"/>
      <w:bookmarkEnd w:id="4"/>
    </w:p>
    <w:p w:rsidR="0053225D" w:rsidRDefault="00826C04">
      <w:pPr>
        <w:pStyle w:val="Heading1"/>
      </w:pPr>
      <w:bookmarkStart w:id="5" w:name="analyses"/>
      <w:bookmarkStart w:id="6" w:name="_Toc11551851"/>
      <w:r>
        <w:t>Analyses</w:t>
      </w:r>
      <w:bookmarkEnd w:id="5"/>
      <w:bookmarkEnd w:id="6"/>
    </w:p>
    <w:p w:rsidR="0053225D" w:rsidRDefault="00826C04">
      <w:pPr>
        <w:pStyle w:val="Heading2"/>
      </w:pPr>
      <w:bookmarkStart w:id="7" w:name="descriptives"/>
      <w:bookmarkStart w:id="8" w:name="_Toc11551852"/>
      <w:r>
        <w:t>Descriptives</w:t>
      </w:r>
      <w:bookmarkEnd w:id="7"/>
      <w:bookmarkEnd w:id="8"/>
    </w:p>
    <w:p w:rsidR="0053225D" w:rsidRDefault="00826C04">
      <w:pPr>
        <w:pStyle w:val="SourceCode"/>
      </w:pPr>
      <w:r>
        <w:rPr>
          <w:rStyle w:val="VerbatimChar"/>
        </w:rPr>
        <w:t>#&gt; Warning in chisq.test(tab, correct = FALSE): Chi-squared approximation may</w:t>
      </w:r>
      <w:r>
        <w:br/>
      </w:r>
      <w:r>
        <w:rPr>
          <w:rStyle w:val="VerbatimChar"/>
        </w:rPr>
        <w:t>#&gt; be incorrect</w:t>
      </w:r>
      <w:r>
        <w:br/>
      </w:r>
      <w:r>
        <w:br/>
      </w:r>
      <w:r>
        <w:rPr>
          <w:rStyle w:val="VerbatimChar"/>
        </w:rPr>
        <w:t>#&gt; Warning in chisq.test(tab, correct = FALSE): Chi-squared approximation may</w:t>
      </w:r>
      <w:r>
        <w:br/>
      </w:r>
      <w:r>
        <w:rPr>
          <w:rStyle w:val="VerbatimChar"/>
        </w:rPr>
        <w:t>#&gt; be incorrect</w:t>
      </w:r>
      <w:r>
        <w:br/>
      </w:r>
      <w:r>
        <w:rPr>
          <w:rStyle w:val="VerbatimChar"/>
        </w:rPr>
        <w:t>#&gt; &lt;U+2714&gt; P adjusted with BH method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01"/>
        <w:gridCol w:w="4192"/>
        <w:gridCol w:w="4192"/>
        <w:gridCol w:w="4192"/>
        <w:gridCol w:w="1421"/>
      </w:tblGrid>
      <w:tr w:rsidR="0053225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3225D" w:rsidRDefault="00826C04">
            <w:pPr>
              <w:pStyle w:val="Compac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3225D" w:rsidRDefault="00826C04">
            <w:pPr>
              <w:pStyle w:val="Compact"/>
              <w:jc w:val="center"/>
            </w:pPr>
            <w:r>
              <w:t>0 (N=19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3225D" w:rsidRDefault="00826C04">
            <w:pPr>
              <w:pStyle w:val="Compact"/>
              <w:jc w:val="center"/>
            </w:pPr>
            <w:r>
              <w:t>1 (N=13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3225D" w:rsidRDefault="00826C04">
            <w:pPr>
              <w:pStyle w:val="Compact"/>
              <w:jc w:val="center"/>
            </w:pPr>
            <w:r>
              <w:t>Combined</w:t>
            </w:r>
            <w:r>
              <w:t xml:space="preserve"> (N=3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3225D" w:rsidRDefault="00826C04">
            <w:pPr>
              <w:pStyle w:val="Compact"/>
              <w:jc w:val="center"/>
            </w:pPr>
            <w:r>
              <w:t>P-value</w:t>
            </w:r>
          </w:p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14.950/17.300/19.20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21.000/22.800/30.40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15.425/19.200/22.80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&lt;0.001</w:t>
            </w:r>
          </w:p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lastRenderedPageBreak/>
              <w:t>cyl : 4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16% ( 3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62% ( 8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34% (11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0.023</w:t>
            </w:r>
          </w:p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t>    6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21% ( 4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23% ( 3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22% ( 7)</w:t>
            </w:r>
          </w:p>
        </w:tc>
        <w:tc>
          <w:tcPr>
            <w:tcW w:w="0" w:type="auto"/>
          </w:tcPr>
          <w:p w:rsidR="0053225D" w:rsidRDefault="0053225D"/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t>    8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63% (12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15% ( 2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44% (14)</w:t>
            </w:r>
          </w:p>
        </w:tc>
        <w:tc>
          <w:tcPr>
            <w:tcW w:w="0" w:type="auto"/>
          </w:tcPr>
          <w:p w:rsidR="0053225D" w:rsidRDefault="0053225D"/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t>disp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196.300/275.800/360.00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79.000/120.300/160.00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120.825/196.300/326.00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0.002</w:t>
            </w:r>
          </w:p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t>hp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116.5/175.0/192.5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66.0/109.0/113.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96.5/123.0/180.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0.063</w:t>
            </w:r>
          </w:p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t>drat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3.070/3.150/3.695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3.850/4.080/4.22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3.080/3.695/3.92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0.002</w:t>
            </w:r>
          </w:p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t>wt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3.43750/3.52000/3.8425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1.93500/2.32000/2.7800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2.58125/3.32500/3.6100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0.002</w:t>
            </w:r>
          </w:p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t>qsec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17.1750/17.8200/19.170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16.4600/17.0200/18.610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16.8925/17.7100/18.9000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0.339</w:t>
            </w:r>
          </w:p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t>vs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37% ( 7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54% ( 7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44% (14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0.384</w:t>
            </w:r>
          </w:p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t>gear : 3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79% (15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47% (15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0.002</w:t>
            </w:r>
          </w:p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t>    4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21% ( 4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62% ( 8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38% (12)</w:t>
            </w:r>
          </w:p>
        </w:tc>
        <w:tc>
          <w:tcPr>
            <w:tcW w:w="0" w:type="auto"/>
          </w:tcPr>
          <w:p w:rsidR="0053225D" w:rsidRDefault="0053225D"/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t>    5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38% ( 5)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16% ( 5)</w:t>
            </w:r>
          </w:p>
        </w:tc>
        <w:tc>
          <w:tcPr>
            <w:tcW w:w="0" w:type="auto"/>
          </w:tcPr>
          <w:p w:rsidR="0053225D" w:rsidRDefault="0053225D"/>
        </w:tc>
      </w:tr>
      <w:tr w:rsidR="0053225D">
        <w:tc>
          <w:tcPr>
            <w:tcW w:w="0" w:type="auto"/>
          </w:tcPr>
          <w:p w:rsidR="0053225D" w:rsidRDefault="00826C04">
            <w:pPr>
              <w:pStyle w:val="Compact"/>
            </w:pPr>
            <w:r>
              <w:t>carb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2/3/4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1/2/4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2/2/4</w:t>
            </w:r>
          </w:p>
        </w:tc>
        <w:tc>
          <w:tcPr>
            <w:tcW w:w="0" w:type="auto"/>
          </w:tcPr>
          <w:p w:rsidR="0053225D" w:rsidRDefault="00826C04">
            <w:pPr>
              <w:pStyle w:val="Compact"/>
              <w:jc w:val="center"/>
            </w:pPr>
            <w:r>
              <w:t>0.726</w:t>
            </w:r>
          </w:p>
        </w:tc>
      </w:tr>
    </w:tbl>
    <w:p w:rsidR="0053225D" w:rsidRDefault="00826C04">
      <w:pPr>
        <w:pStyle w:val="Heading2"/>
      </w:pPr>
      <w:bookmarkStart w:id="9" w:name="models"/>
      <w:bookmarkStart w:id="10" w:name="_Toc11551853"/>
      <w:r>
        <w:lastRenderedPageBreak/>
        <w:t>Models</w:t>
      </w:r>
      <w:bookmarkEnd w:id="9"/>
      <w:bookmarkEnd w:id="10"/>
    </w:p>
    <w:p w:rsidR="0053225D" w:rsidRDefault="00826C0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-analysis_files/figure-docx/model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3225D" w:rsidSect="00E40366">
      <w:pgSz w:w="16838" w:h="11906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6C04" w:rsidRDefault="00826C04">
      <w:pPr>
        <w:spacing w:after="0"/>
      </w:pPr>
      <w:r>
        <w:separator/>
      </w:r>
    </w:p>
  </w:endnote>
  <w:endnote w:type="continuationSeparator" w:id="0">
    <w:p w:rsidR="00826C04" w:rsidRDefault="00826C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6C04" w:rsidRDefault="00826C04">
      <w:r>
        <w:separator/>
      </w:r>
    </w:p>
  </w:footnote>
  <w:footnote w:type="continuationSeparator" w:id="0">
    <w:p w:rsidR="00826C04" w:rsidRDefault="00826C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5363F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3225D"/>
    <w:rsid w:val="00590D07"/>
    <w:rsid w:val="00784D58"/>
    <w:rsid w:val="00826C04"/>
    <w:rsid w:val="008D6863"/>
    <w:rsid w:val="00B86B75"/>
    <w:rsid w:val="00BC48D5"/>
    <w:rsid w:val="00C36279"/>
    <w:rsid w:val="00E315A3"/>
    <w:rsid w:val="00E403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9A4B66-8B77-4D95-A545-F49873083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E40366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4036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4036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1</Words>
  <Characters>1318</Characters>
  <Application>Microsoft Office Word</Application>
  <DocSecurity>0</DocSecurity>
  <Lines>10</Lines>
  <Paragraphs>3</Paragraphs>
  <ScaleCrop>false</ScaleCrop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{{{ title }}}</dc:title>
  <dc:creator>{{{ analyst }}}</dc:creator>
  <cp:keywords/>
  <cp:lastModifiedBy>Corrad0 Lanera</cp:lastModifiedBy>
  <cp:revision>2</cp:revision>
  <dcterms:created xsi:type="dcterms:W3CDTF">2019-06-16T08:31:00Z</dcterms:created>
  <dcterms:modified xsi:type="dcterms:W3CDTF">2019-06-16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6-16</vt:lpwstr>
  </property>
  <property fmtid="{D5CDD505-2E9C-101B-9397-08002B2CF9AE}" pid="3" name="output">
    <vt:lpwstr/>
  </property>
</Properties>
</file>